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cover-letter"/>
    <w:p>
      <w:pPr>
        <w:pStyle w:val="Heading1"/>
      </w:pPr>
      <w:r>
        <w:t xml:space="preserve">Cover Letter</w:t>
      </w:r>
    </w:p>
    <w:p>
      <w:pPr>
        <w:pStyle w:val="FirstParagraph"/>
      </w:pPr>
      <w:r>
        <w:rPr>
          <w:bCs/>
          <w:b/>
        </w:rPr>
        <w:t xml:space="preserve">John Doe</w:t>
      </w:r>
      <w:r>
        <w:br/>
      </w:r>
      <w:r>
        <w:t xml:space="preserve">123 Financial Street, Beijing, China</w:t>
      </w:r>
      <w:r>
        <w:br/>
      </w:r>
      <w:r>
        <w:t xml:space="preserve">+86 10 8765 4321</w:t>
      </w:r>
      <w:r>
        <w:br/>
      </w:r>
      <w:r>
        <w:t xml:space="preserve">johndoe@email.com</w:t>
      </w:r>
      <w:r>
        <w:br/>
      </w:r>
      <w:r>
        <w:t xml:space="preserve">April 5, 2024</w:t>
      </w:r>
    </w:p>
    <w:p>
      <w:pPr>
        <w:pStyle w:val="BodyText"/>
      </w:pPr>
      <w:r>
        <w:t xml:space="preserve">[Hiring Manager's Name]</w:t>
      </w:r>
      <w:r>
        <w:br/>
      </w:r>
      <w:r>
        <w:t xml:space="preserve">[Bank Name]</w:t>
      </w:r>
      <w:r>
        <w:br/>
      </w:r>
      <w:r>
        <w:t xml:space="preserve">[Bank Address]</w:t>
      </w:r>
      <w:r>
        <w:br/>
      </w:r>
      <w:r>
        <w:t xml:space="preserve">Beijing, China</w:t>
      </w:r>
    </w:p>
    <w:bookmarkStart w:id="20" w:name="dear-hiring-manager"/>
    <w:p>
      <w:pPr>
        <w:pStyle w:val="Heading2"/>
      </w:pPr>
      <w:r>
        <w:t xml:space="preserve">Dear Hiring Manager,</w:t>
      </w:r>
    </w:p>
    <w:p>
      <w:pPr>
        <w:pStyle w:val="FirstParagraph"/>
      </w:pPr>
      <w:r>
        <w:t xml:space="preserve">I am writing to express my sincere interest in the Banker position at [Bank Name] in China Beijing. With a robust background in financial services and a deep understanding of the dynamic banking landscape in one of the world’s most influential economic hubs, I am eager to contribute my expertise to your institution. This opportunity aligns perfectly with my professional aspirations, as I have long admired the strategic growth and innovation that [Bank Name] has demonstrated in serving both domestic and international clients in Beijing.</w:t>
      </w:r>
    </w:p>
    <w:p>
      <w:pPr>
        <w:pStyle w:val="BodyText"/>
      </w:pPr>
      <w:r>
        <w:t xml:space="preserve">As a seasoned banker with over [X] years of experience in wealth management, corporate banking, and cross-border financial solutions, I have cultivated a career rooted in delivering exceptional value to clients while navigating the complexities of global markets. My specialization lies in building long-term relationships with high-net-worth individuals and enterprises, ensuring their financial goals are met through tailored banking solutions. In China Beijing, where the demand for sophisticated financial services continues to rise, I believe my skills in risk assessment, investment strategy, and regulatory compliance will be instrumental in supporting your bank’s mission.</w:t>
      </w:r>
    </w:p>
    <w:p>
      <w:pPr>
        <w:pStyle w:val="BodyText"/>
      </w:pPr>
      <w:r>
        <w:t xml:space="preserve">What draws me to [Bank Name] is its reputation as a leader in fostering innovation within the Chinese banking sector. Beijing serves as a critical hub for financial institutions seeking to capitalize on the country’s economic expansion and its integration into global markets. My experience in managing complex transactions, from trade finance to asset allocation, has equipped me with the ability to adapt to the unique challenges and opportunities presented by this vibrant market. I am particularly passionate about leveraging technology-driven solutions, such as digital banking platforms and AI-powered analytics, to enhance customer experiences—a value that resonates strongly with [Bank Name]’s forward-thinking approach.</w:t>
      </w:r>
    </w:p>
    <w:p>
      <w:pPr>
        <w:pStyle w:val="BodyText"/>
      </w:pPr>
      <w:r>
        <w:t xml:space="preserve">One of my core strengths is my ability to navigate the cultural and regulatory nuances of the Chinese financial ecosystem. Having spent [X] years working in Beijing’s financial district, I have developed a nuanced understanding of local business practices, client expectations, and compliance frameworks. This includes familiarity with policies set by the China Banking and Insurance Regulatory Commission (CBIRC) and an awareness of the evolving landscape for foreign banks operating in the region. My fluency in Mandarin and English further enables me to bridge communication gaps, ensuring seamless interactions with both local clients and international stakeholders.</w:t>
      </w:r>
    </w:p>
    <w:p>
      <w:pPr>
        <w:pStyle w:val="BodyText"/>
      </w:pPr>
      <w:r>
        <w:t xml:space="preserve">During my tenure at [Previous Bank Name], I spearheaded initiatives that significantly boosted client retention and portfolio growth. For instance, I led a team in designing a customized wealth management program for multinational corporations operating in Beijing, which resulted in a 25% increase in assets under management within 18 months. Additionally, my work on cross-border trade financing solutions helped clients reduce transaction costs by leveraging the latest financial instruments and regulatory partnerships. These achievements underscore my commitment to driving results while maintaining the highest standards of integrity and professionalism.</w:t>
      </w:r>
    </w:p>
    <w:p>
      <w:pPr>
        <w:pStyle w:val="BodyText"/>
      </w:pPr>
      <w:r>
        <w:t xml:space="preserve">What sets me apart as a Banker is my unwavering dedication to client-centric service. In China Beijing, where trust and relationships are foundational to business success, I have consistently prioritized transparency, accountability, and personalized attention. Whether advising on investment strategies or resolving complex financial queries, I approach each interaction with the goal of building lasting partnerships. My ability to remain calm under pressure and deliver innovative solutions in high-stakes scenarios has earned me a reputation as a reliable and proactive professional.</w:t>
      </w:r>
    </w:p>
    <w:p>
      <w:pPr>
        <w:pStyle w:val="BodyText"/>
      </w:pPr>
      <w:r>
        <w:t xml:space="preserve">Furthermore, I am deeply committed to staying ahead of industry trends. The banking sector in China is rapidly evolving, driven by advancements in fintech, increasing regulatory scrutiny, and shifting client demands. I regularly engage with industry publications, attend conferences on financial innovation in Beijing, and participate in training programs to ensure my knowledge remains current. This proactive mindset enables me to contribute meaningfully to [Bank Name]’s strategic objectives while supporting the bank’s role as a trusted partner for its clients.</w:t>
      </w:r>
    </w:p>
    <w:p>
      <w:pPr>
        <w:pStyle w:val="BodyText"/>
      </w:pPr>
      <w:r>
        <w:t xml:space="preserve">In conclusion, I am enthusiastic about the opportunity to join [Bank Name] and contribute my expertise as a Banker in China Beijing. My experience, cultural insight, and passion for financial excellence align seamlessly with your organization’s goals. I am confident that my background will allow me to make a significant impact while growing alongside [Bank Name] in this exciting market. Thank you for considering my application. I look forward to the possibility of discussing how I can contribute to your team.</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China Beijing</dc:title>
  <dc:creator/>
  <dc:language>en</dc:language>
  <cp:keywords/>
  <dcterms:created xsi:type="dcterms:W3CDTF">2026-07-23T12:55:20Z</dcterms:created>
  <dcterms:modified xsi:type="dcterms:W3CDTF">2026-07-23T12:55:20Z</dcterms:modified>
</cp:coreProperties>
</file>

<file path=docProps/custom.xml><?xml version="1.0" encoding="utf-8"?>
<Properties xmlns="http://schemas.openxmlformats.org/officeDocument/2006/custom-properties" xmlns:vt="http://schemas.openxmlformats.org/officeDocument/2006/docPropsVTypes"/>
</file>